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sdfasdf123</w:t>
      </w:r>
      <w:r>
        <w:t xml:space="preserve"> </w:t>
      </w:r>
      <w:r>
        <w:drawing>
          <wp:inline>
            <wp:extent cx="578734" cy="5131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://192.168.1.3:3000/uploads/document/24/media/0JbiImq3mMU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8734" cy="5131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ccc48bf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